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ilmes</w:t>
      </w:r>
      <w:r>
        <w:t xml:space="preserve"> </w:t>
      </w:r>
      <w:r>
        <w:t xml:space="preserve">da</w:t>
      </w:r>
      <w:r>
        <w:t xml:space="preserve"> </w:t>
      </w:r>
      <w:r>
        <w:t xml:space="preserve">Pixar</w:t>
      </w:r>
    </w:p>
    <w:bookmarkStart w:id="21" w:name="tabela"/>
    <w:p>
      <w:pPr>
        <w:pStyle w:val="Ttulo2"/>
      </w:pPr>
      <w:r>
        <w:t xml:space="preserve">Tabela</w:t>
      </w:r>
    </w:p>
    <w:p>
      <w:pPr>
        <w:pStyle w:val="FirstParagraph"/>
      </w:pPr>
      <w:r>
        <w:t xml:space="preserve">A</w:t>
      </w:r>
      <w:r>
        <w:t xml:space="preserve"> </w:t>
      </w:r>
      <w:hyperlink w:anchor="tbl-bilheteria">
        <w:r>
          <w:rPr>
            <w:rStyle w:val="Hyperlink"/>
          </w:rPr>
          <w:t xml:space="preserve">Tabela 1</w:t>
        </w:r>
      </w:hyperlink>
      <w:r>
        <w:t xml:space="preserve"> </w:t>
      </w:r>
      <w:r>
        <w:t xml:space="preserve">mostra os filmes com maior bilheteria da Pixar.</w:t>
      </w:r>
    </w:p>
    <w:bookmarkStart w:id="20" w:name="tbl-bilheteria"/>
    <w:p>
      <w:pPr>
        <w:pStyle w:val="TableCaption"/>
      </w:pPr>
      <w:r>
        <w:t xml:space="preserve">Tabela 1: Dez filmes com maiores bilheteria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ela 1: Dez filmes com maiores bilheteria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hete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 Incríveis 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.8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 Story 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3.39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y Story 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.96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urando D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57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curando Nem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1.0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vertidamen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.6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va - A Vida é Uma Fest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.08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versidade Monstr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3.5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 - Altas Aventura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.09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stros S. A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.3166</w:t>
            </w:r>
          </w:p>
        </w:tc>
      </w:tr>
    </w:tbl>
    <w:bookmarkEnd w:id="20"/>
    <w:bookmarkEnd w:id="21"/>
    <w:bookmarkStart w:id="26" w:name="gráfico"/>
    <w:p>
      <w:pPr>
        <w:pStyle w:val="Ttulo2"/>
      </w:pPr>
      <w:r>
        <w:t xml:space="preserve">Gráfico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bilheteria">
        <w:r>
          <w:rPr>
            <w:rStyle w:val="Hyperlink"/>
          </w:rPr>
          <w:t xml:space="preserve">Figura 1</w:t>
        </w:r>
      </w:hyperlink>
      <w:r>
        <w:t xml:space="preserve"> </w:t>
      </w:r>
      <w:r>
        <w:t xml:space="preserve">mostra as bilheterias e orçamentos dos filmes da Pixar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bilheteria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exemplo_word_files/figure-docx/fig-bilheteria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e dispersão da bilheteria explicada pelo orçamento</w:t>
            </w:r>
          </w:p>
          <w:bookmarkEnd w:id="25"/>
        </w:tc>
      </w:tr>
    </w:tbl>
    <w:bookmarkEnd w:id="26"/>
    <w:sectPr w:rsidR="00DB4A7A" w:rsidRPr="00EA7C3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11EC49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15AF9A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9FECA1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8DC9B6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23EE7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90CFD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524BD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EFA085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4B2F87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3A290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3FAD44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58991682" w:numId="1">
    <w:abstractNumId w:val="10"/>
  </w:num>
  <w:num w16cid:durableId="1030186101" w:numId="2">
    <w:abstractNumId w:val="9"/>
  </w:num>
  <w:num w16cid:durableId="1476491378" w:numId="3">
    <w:abstractNumId w:val="7"/>
  </w:num>
  <w:num w16cid:durableId="1303736615" w:numId="4">
    <w:abstractNumId w:val="6"/>
  </w:num>
  <w:num w16cid:durableId="968975847" w:numId="5">
    <w:abstractNumId w:val="5"/>
  </w:num>
  <w:num w16cid:durableId="694038002" w:numId="6">
    <w:abstractNumId w:val="4"/>
  </w:num>
  <w:num w16cid:durableId="1611863663" w:numId="7">
    <w:abstractNumId w:val="8"/>
  </w:num>
  <w:num w16cid:durableId="1247543758" w:numId="8">
    <w:abstractNumId w:val="3"/>
  </w:num>
  <w:num w16cid:durableId="1046024780" w:numId="9">
    <w:abstractNumId w:val="2"/>
  </w:num>
  <w:num w16cid:durableId="939410132" w:numId="10">
    <w:abstractNumId w:val="1"/>
  </w:num>
  <w:num w16cid:durableId="583804949" w:numId="11">
    <w:abstractNumId w:val="0"/>
  </w:num>
  <w:num w16cid:durableId="1645160069" w:numId="12">
    <w:abstractNumId w:val="0"/>
  </w:num>
  <w:num w16cid:durableId="1991323559" w:numId="13">
    <w:abstractNumId w:val="1"/>
  </w:num>
  <w:num w16cid:durableId="1154184522" w:numId="14">
    <w:abstractNumId w:val="2"/>
  </w:num>
  <w:num w16cid:durableId="1266694198" w:numId="15">
    <w:abstractNumId w:val="3"/>
  </w:num>
  <w:num w16cid:durableId="525557366" w:numId="16">
    <w:abstractNumId w:val="8"/>
  </w:num>
  <w:num w16cid:durableId="970213879" w:numId="17">
    <w:abstractNumId w:val="4"/>
  </w:num>
  <w:num w16cid:durableId="1088766893" w:numId="18">
    <w:abstractNumId w:val="5"/>
  </w:num>
  <w:num w16cid:durableId="2122718280" w:numId="19">
    <w:abstractNumId w:val="6"/>
  </w:num>
  <w:num w16cid:durableId="713576797" w:numId="20">
    <w:abstractNumId w:val="7"/>
  </w:num>
  <w:num w16cid:durableId="1034966236" w:numId="21">
    <w:abstractNumId w:val="9"/>
  </w:num>
  <w:num w16cid:durableId="108596581" w:numId="22">
    <w:abstractNumId w:val="9"/>
  </w:num>
  <w:num w16cid:durableId="1639871352" w:numId="23">
    <w:abstractNumId w:val="7"/>
  </w:num>
  <w:num w16cid:durableId="840243154" w:numId="24">
    <w:abstractNumId w:val="6"/>
  </w:num>
  <w:num w16cid:durableId="507645855" w:numId="25">
    <w:abstractNumId w:val="5"/>
  </w:num>
  <w:num w16cid:durableId="1242831788" w:numId="26">
    <w:abstractNumId w:val="4"/>
  </w:num>
  <w:num w16cid:durableId="1504592288" w:numId="27">
    <w:abstractNumId w:val="9"/>
  </w:num>
  <w:num w16cid:durableId="1478300240" w:numId="28">
    <w:abstractNumId w:val="7"/>
  </w:num>
  <w:num w16cid:durableId="1021050973" w:numId="29">
    <w:abstractNumId w:val="6"/>
  </w:num>
  <w:num w16cid:durableId="1629556053" w:numId="30">
    <w:abstractNumId w:val="5"/>
  </w:num>
  <w:num w16cid:durableId="1978342523" w:numId="31">
    <w:abstractNumId w:val="4"/>
  </w:num>
  <w:num w16cid:durableId="1191796801" w:numId="32">
    <w:abstractNumId w:val="9"/>
  </w:num>
  <w:num w16cid:durableId="1758087319" w:numId="33">
    <w:abstractNumId w:val="7"/>
  </w:num>
  <w:num w16cid:durableId="495730655" w:numId="34">
    <w:abstractNumId w:val="6"/>
  </w:num>
  <w:num w16cid:durableId="61295537" w:numId="35">
    <w:abstractNumId w:val="5"/>
  </w:num>
  <w:num w16cid:durableId="1246643298" w:numId="36">
    <w:abstractNumId w:val="4"/>
  </w:num>
  <w:num w16cid:durableId="1873223330" w:numId="37">
    <w:abstractNumId w:val="9"/>
  </w:num>
  <w:num w16cid:durableId="280039836" w:numId="38">
    <w:abstractNumId w:val="7"/>
  </w:num>
  <w:num w16cid:durableId="1110323295" w:numId="39">
    <w:abstractNumId w:val="6"/>
  </w:num>
  <w:num w16cid:durableId="517700621" w:numId="40">
    <w:abstractNumId w:val="5"/>
  </w:num>
  <w:num w16cid:durableId="902176710" w:numId="41">
    <w:abstractNumId w:val="4"/>
  </w:num>
  <w:num w16cid:durableId="354044093" w:numId="42">
    <w:abstractNumId w:val="9"/>
  </w:num>
  <w:num w16cid:durableId="566887977" w:numId="43">
    <w:abstractNumId w:val="7"/>
  </w:num>
  <w:num w16cid:durableId="1215124110" w:numId="44">
    <w:abstractNumId w:val="6"/>
  </w:num>
  <w:num w16cid:durableId="462845386" w:numId="45">
    <w:abstractNumId w:val="5"/>
  </w:num>
  <w:num w16cid:durableId="653803977" w:numId="46">
    <w:abstractNumId w:val="4"/>
  </w:num>
  <w:num w16cid:durableId="680207385" w:numId="47">
    <w:abstractNumId w:val="9"/>
  </w:num>
  <w:num w16cid:durableId="1865896064" w:numId="48">
    <w:abstractNumId w:val="7"/>
  </w:num>
  <w:num w16cid:durableId="954287210" w:numId="49">
    <w:abstractNumId w:val="6"/>
  </w:num>
  <w:num w16cid:durableId="1725059785" w:numId="50">
    <w:abstractNumId w:val="5"/>
  </w:num>
  <w:num w16cid:durableId="1200819231" w:numId="51">
    <w:abstractNumId w:val="4"/>
  </w:num>
  <w:num w16cid:durableId="1504935249" w:numId="52">
    <w:abstractNumId w:val="9"/>
  </w:num>
  <w:num w16cid:durableId="1797749077" w:numId="53">
    <w:abstractNumId w:val="7"/>
  </w:num>
  <w:num w16cid:durableId="417405546" w:numId="54">
    <w:abstractNumId w:val="6"/>
  </w:num>
  <w:num w16cid:durableId="1638871153" w:numId="55">
    <w:abstractNumId w:val="5"/>
  </w:num>
  <w:num w16cid:durableId="860363482" w:numId="56">
    <w:abstractNumId w:val="4"/>
  </w:num>
  <w:num w16cid:durableId="1008022922" w:numId="57">
    <w:abstractNumId w:val="9"/>
  </w:num>
  <w:num w16cid:durableId="1008798002" w:numId="58">
    <w:abstractNumId w:val="7"/>
  </w:num>
  <w:num w16cid:durableId="122577353" w:numId="59">
    <w:abstractNumId w:val="6"/>
  </w:num>
  <w:num w16cid:durableId="1557280812" w:numId="60">
    <w:abstractNumId w:val="5"/>
  </w:num>
  <w:num w16cid:durableId="1959681515" w:numId="61">
    <w:abstractNumId w:val="4"/>
  </w:num>
  <w:num w16cid:durableId="1149517765" w:numId="62">
    <w:abstractNumId w:val="8"/>
  </w:num>
  <w:num w16cid:durableId="794762746" w:numId="63">
    <w:abstractNumId w:val="3"/>
  </w:num>
  <w:num w16cid:durableId="1805928063" w:numId="64">
    <w:abstractNumId w:val="2"/>
  </w:num>
  <w:num w16cid:durableId="123887355" w:numId="65">
    <w:abstractNumId w:val="1"/>
  </w:num>
  <w:num w16cid:durableId="1419592825" w:numId="66">
    <w:abstractNumId w:val="0"/>
  </w:num>
  <w:num w16cid:durableId="1550461725" w:numId="67">
    <w:abstractNumId w:val="9"/>
  </w:num>
  <w:num w16cid:durableId="2135437631" w:numId="68">
    <w:abstractNumId w:val="7"/>
  </w:num>
  <w:num w16cid:durableId="1171331890" w:numId="69">
    <w:abstractNumId w:val="6"/>
  </w:num>
  <w:num w16cid:durableId="520582451" w:numId="70">
    <w:abstractNumId w:val="5"/>
  </w:num>
  <w:num w16cid:durableId="1752119592" w:numId="71">
    <w:abstractNumId w:val="4"/>
  </w:num>
  <w:num w16cid:durableId="1870142462" w:numId="72">
    <w:abstractNumId w:val="8"/>
  </w:num>
  <w:num w16cid:durableId="660235700" w:numId="73">
    <w:abstractNumId w:val="3"/>
  </w:num>
  <w:num w16cid:durableId="1692680194" w:numId="74">
    <w:abstractNumId w:val="2"/>
  </w:num>
  <w:num w16cid:durableId="1599023645" w:numId="75">
    <w:abstractNumId w:val="1"/>
  </w:num>
  <w:num w16cid:durableId="1462844130" w:numId="76">
    <w:abstractNumId w:val="0"/>
  </w:num>
  <w:num w16cid:durableId="1410612035" w:numId="77">
    <w:abstractNumId w:val="9"/>
  </w:num>
  <w:num w16cid:durableId="300884369" w:numId="78">
    <w:abstractNumId w:val="7"/>
  </w:num>
  <w:num w16cid:durableId="1219324228" w:numId="79">
    <w:abstractNumId w:val="8"/>
  </w:num>
  <w:num w16cid:durableId="311375131" w:numId="80">
    <w:abstractNumId w:val="3"/>
  </w:num>
  <w:num w16cid:durableId="2028362888" w:numId="81">
    <w:abstractNumId w:val="2"/>
  </w:num>
  <w:num w16cid:durableId="1804539528" w:numId="82">
    <w:abstractNumId w:val="1"/>
  </w:num>
  <w:num w16cid:durableId="610630618" w:numId="83">
    <w:abstractNumId w:val="0"/>
  </w:num>
  <w:num w16cid:durableId="2041082945" w:numId="84">
    <w:abstractNumId w:val="9"/>
  </w:num>
  <w:num w16cid:durableId="419956832" w:numId="85">
    <w:abstractNumId w:val="7"/>
  </w:num>
  <w:num w16cid:durableId="642538345" w:numId="86">
    <w:abstractNumId w:val="6"/>
  </w:num>
  <w:num w16cid:durableId="1286307704" w:numId="87">
    <w:abstractNumId w:val="5"/>
  </w:num>
  <w:num w16cid:durableId="150029473" w:numId="88">
    <w:abstractNumId w:val="4"/>
  </w:num>
  <w:num w16cid:durableId="269050515" w:numId="89">
    <w:abstractNumId w:val="8"/>
  </w:num>
  <w:num w16cid:durableId="1827896761" w:numId="90">
    <w:abstractNumId w:val="3"/>
  </w:num>
  <w:num w16cid:durableId="553808782" w:numId="91">
    <w:abstractNumId w:val="2"/>
  </w:num>
  <w:num w16cid:durableId="22098067" w:numId="92">
    <w:abstractNumId w:val="1"/>
  </w:num>
  <w:num w16cid:durableId="516313373" w:numId="93">
    <w:abstractNumId w:val="0"/>
  </w:num>
  <w:num w16cid:durableId="2082753442" w:numId="94">
    <w:abstractNumId w:val="9"/>
  </w:num>
  <w:num w16cid:durableId="685058024" w:numId="95">
    <w:abstractNumId w:val="7"/>
  </w:num>
  <w:num w16cid:durableId="1924219698" w:numId="96">
    <w:abstractNumId w:val="4"/>
  </w:num>
  <w:num w16cid:durableId="113451733" w:numId="97">
    <w:abstractNumId w:val="8"/>
  </w:num>
  <w:num w16cid:durableId="1730231443" w:numId="98">
    <w:abstractNumId w:val="3"/>
  </w:num>
  <w:num w16cid:durableId="495072529" w:numId="99">
    <w:abstractNumId w:val="2"/>
  </w:num>
  <w:num w16cid:durableId="1464541571" w:numId="100">
    <w:abstractNumId w:val="1"/>
  </w:num>
  <w:num w16cid:durableId="2002922924" w:numId="101">
    <w:abstractNumId w:val="0"/>
  </w:num>
  <w:num w16cid:durableId="144587135" w:numId="102">
    <w:abstractNumId w:val="9"/>
  </w:num>
  <w:num w16cid:durableId="1205267" w:numId="103">
    <w:abstractNumId w:val="7"/>
  </w:num>
  <w:num w16cid:durableId="132917866" w:numId="104">
    <w:abstractNumId w:val="6"/>
  </w:num>
  <w:num w16cid:durableId="82607771" w:numId="105">
    <w:abstractNumId w:val="5"/>
  </w:num>
  <w:num w16cid:durableId="1242257466" w:numId="106">
    <w:abstractNumId w:val="4"/>
  </w:num>
  <w:num w16cid:durableId="1198160464" w:numId="107">
    <w:abstractNumId w:val="8"/>
  </w:num>
  <w:num w16cid:durableId="425200328" w:numId="108">
    <w:abstractNumId w:val="3"/>
  </w:num>
  <w:num w16cid:durableId="2047176927" w:numId="109">
    <w:abstractNumId w:val="2"/>
  </w:num>
  <w:num w16cid:durableId="1731613258" w:numId="110">
    <w:abstractNumId w:val="1"/>
  </w:num>
  <w:num w16cid:durableId="592789161" w:numId="111">
    <w:abstractNumId w:val="0"/>
  </w:num>
  <w:num w16cid:durableId="1151409619" w:numId="112">
    <w:abstractNumId w:val="9"/>
  </w:num>
  <w:num w16cid:durableId="1611740966" w:numId="113">
    <w:abstractNumId w:val="7"/>
  </w:num>
  <w:num w16cid:durableId="681401045" w:numId="114">
    <w:abstractNumId w:val="4"/>
  </w:num>
  <w:num w16cid:durableId="1110201734" w:numId="115">
    <w:abstractNumId w:val="5"/>
  </w:num>
  <w:num w16cid:durableId="962813322" w:numId="116">
    <w:abstractNumId w:val="6"/>
  </w:num>
  <w:num w16cid:durableId="1260598631" w:numId="117">
    <w:abstractNumId w:val="8"/>
  </w:num>
  <w:num w16cid:durableId="336621421" w:numId="118">
    <w:abstractNumId w:val="3"/>
  </w:num>
  <w:num w16cid:durableId="1747845775" w:numId="119">
    <w:abstractNumId w:val="2"/>
  </w:num>
  <w:num w16cid:durableId="1572960717" w:numId="120">
    <w:abstractNumId w:val="1"/>
  </w:num>
  <w:num w16cid:durableId="1228885010" w:numId="1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470B"/>
    <w:pPr>
      <w:jc w:val="both"/>
    </w:pPr>
    <w:rPr>
      <w:rFonts w:ascii="Lato" w:hAnsi="Lato"/>
      <w:sz w:val="22"/>
    </w:rPr>
  </w:style>
  <w:style w:styleId="Ttulo1" w:type="paragraph">
    <w:name w:val="heading 1"/>
    <w:basedOn w:val="Normal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E4784D"/>
    <w:pPr>
      <w:keepNext/>
      <w:keepLines/>
      <w:spacing w:after="0" w:before="200"/>
      <w:outlineLvl w:val="1"/>
    </w:pPr>
    <w:rPr>
      <w:rFonts w:ascii="Arial" w:cstheme="majorBidi" w:eastAsiaTheme="majorEastAsia" w:hAnsi="Arial"/>
      <w:b/>
      <w:bCs/>
      <w:color w:val="C00000"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link w:val="CorpodetextoChar"/>
    <w:qFormat/>
    <w:pPr>
      <w:spacing w:after="180" w:before="180"/>
    </w:pPr>
  </w:style>
  <w:style w:customStyle="1" w:styleId="FirstParagraph" w:type="paragraph">
    <w:name w:val="First Paragraph"/>
    <w:basedOn w:val="Corpodetexto"/>
    <w:next w:val="Corpodetexto"/>
    <w:qFormat/>
    <w:rsid w:val="005A470B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5A470B"/>
    <w:pPr>
      <w:keepNext/>
      <w:keepLines/>
      <w:spacing w:after="240" w:before="480"/>
      <w:jc w:val="center"/>
    </w:pPr>
    <w:rPr>
      <w:rFonts w:ascii="Comic Sans MS" w:cstheme="majorBidi" w:eastAsiaTheme="majorEastAsia" w:hAnsi="Comic Sans MS"/>
      <w:b/>
      <w:bCs/>
      <w:color w:themeColor="accent2" w:themeShade="80" w:val="632423"/>
      <w:sz w:val="52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HiperlinkVisitado" w:type="character">
    <w:name w:val="FollowedHyperlink"/>
    <w:basedOn w:val="Fontepargpadro"/>
    <w:semiHidden/>
    <w:unhideWhenUsed/>
    <w:rsid w:val="00EA7C38"/>
    <w:rPr>
      <w:color w:themeColor="followedHyperlink" w:val="800080"/>
      <w:u w:val="single"/>
    </w:rPr>
  </w:style>
  <w:style w:customStyle="1" w:styleId="CorpodetextoChar" w:type="character">
    <w:name w:val="Corpo de texto Char"/>
    <w:basedOn w:val="Fontepargpadro"/>
    <w:link w:val="Corpodetexto"/>
    <w:rsid w:val="005A47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01</Words>
  <Characters>549</Characters>
  <Application>Microsoft Office Word</Application>
  <DocSecurity>0</DocSecurity>
  <Lines>4</Lines>
  <Paragraphs>1</Paragraphs>
  <ScaleCrop>false</ScaleCrop>
  <Company/>
  <LinksUpToDate>false</LinksUpToDate>
  <CharactersWithSpaces>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lmes da Pixar</dc:title>
  <dc:creator/>
  <dc:language>pt</dc:language>
  <cp:keywords/>
  <dcterms:created xsi:type="dcterms:W3CDTF">2023-04-18T22:37:44Z</dcterms:created>
  <dcterms:modified xsi:type="dcterms:W3CDTF">2023-04-18T22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knitr">
    <vt:lpwstr/>
  </property>
  <property fmtid="{D5CDD505-2E9C-101B-9397-08002B2CF9AE}" pid="7" name="labels">
    <vt:lpwstr/>
  </property>
  <property fmtid="{D5CDD505-2E9C-101B-9397-08002B2CF9AE}" pid="8" name="toc-title">
    <vt:lpwstr>Índice</vt:lpwstr>
  </property>
</Properties>
</file>